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9E1BA2A" w:rsidR="00310CE5" w:rsidRPr="000D5C4E" w:rsidRDefault="000D5C4E" w:rsidP="00310CE5">
      <w:pPr>
        <w:jc w:val="center"/>
        <w:rPr>
          <w:b/>
          <w:bCs/>
          <w:sz w:val="32"/>
          <w:szCs w:val="32"/>
        </w:rPr>
      </w:pPr>
      <w:r w:rsidRPr="000D5C4E">
        <w:rPr>
          <w:b/>
          <w:bCs/>
          <w:sz w:val="32"/>
          <w:szCs w:val="32"/>
        </w:rPr>
        <w:t>(</w:t>
      </w:r>
      <w:r w:rsidR="007535FE">
        <w:rPr>
          <w:b/>
          <w:bCs/>
          <w:sz w:val="32"/>
          <w:szCs w:val="32"/>
        </w:rPr>
        <w:t>Kansas</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189CB63" w:rsidR="00AF6A38" w:rsidRDefault="007535FE" w:rsidP="00754613">
            <w:r>
              <w:t>Kansas</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862DB" w14:textId="77777777" w:rsidR="00544313" w:rsidRDefault="00544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45BD558" w:rsidR="00CB37D9" w:rsidRPr="00544313" w:rsidRDefault="00CB37D9" w:rsidP="005443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482A7" w14:textId="77777777" w:rsidR="00544313" w:rsidRDefault="00544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26FF6" w14:textId="77777777" w:rsidR="00544313" w:rsidRDefault="00544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2DA3B71" w:rsidR="00AD6FC0" w:rsidRPr="00544313" w:rsidRDefault="00AD6FC0" w:rsidP="005443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0D9E0" w14:textId="77777777" w:rsidR="00544313" w:rsidRDefault="00544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972229">
    <w:abstractNumId w:val="0"/>
  </w:num>
  <w:num w:numId="2" w16cid:durableId="1424298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44313"/>
    <w:rsid w:val="00570A17"/>
    <w:rsid w:val="005F0103"/>
    <w:rsid w:val="00651AD0"/>
    <w:rsid w:val="006820EC"/>
    <w:rsid w:val="006B481C"/>
    <w:rsid w:val="006D2C62"/>
    <w:rsid w:val="006F5F60"/>
    <w:rsid w:val="007535FE"/>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7</Words>
  <Characters>14523</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